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07BE" w:rsidRDefault="00254B9E">
      <w:pPr>
        <w:rPr>
          <w:lang w:val="en-US"/>
        </w:rPr>
      </w:pPr>
      <w:r>
        <w:rPr>
          <w:lang w:val="en-US"/>
        </w:rPr>
        <w:t>Questions oon Rise of frontier dynasties:</w:t>
      </w:r>
    </w:p>
    <w:p w:rsidR="00C04D08" w:rsidRDefault="00461C4B">
      <w:pPr>
        <w:rPr>
          <w:lang w:val="en-US"/>
        </w:rPr>
      </w:pPr>
      <w:r>
        <w:rPr>
          <w:lang w:val="en-US"/>
        </w:rPr>
        <w:t>Rise of frontier dynasties is an important topic with respect to exams. For the better understanding of the topic we summarise some MCQs based on the dynasties which rule in frontier part of India. The MCQs are based on Pala dynasty of Bengal and the Kingdoms of Kashmir including (Karkota dynasty, Utpala dynasty, and Lohara dynasty).</w:t>
      </w:r>
    </w:p>
    <w:p w:rsidR="00254B9E" w:rsidRDefault="00254B9E">
      <w:pPr>
        <w:rPr>
          <w:lang w:val="en-US"/>
        </w:rPr>
      </w:pPr>
      <w:r>
        <w:rPr>
          <w:lang w:val="en-US"/>
        </w:rPr>
        <w:t>1. Where does the Pala empire rule?</w:t>
      </w:r>
    </w:p>
    <w:p w:rsidR="00254B9E" w:rsidRPr="00254B9E" w:rsidRDefault="00254B9E" w:rsidP="00254B9E">
      <w:pPr>
        <w:pStyle w:val="ListParagraph"/>
        <w:numPr>
          <w:ilvl w:val="0"/>
          <w:numId w:val="1"/>
        </w:numPr>
        <w:rPr>
          <w:lang w:val="en-US"/>
        </w:rPr>
      </w:pPr>
      <w:r w:rsidRPr="00254B9E">
        <w:rPr>
          <w:lang w:val="en-US"/>
        </w:rPr>
        <w:t>Bengal</w:t>
      </w:r>
    </w:p>
    <w:p w:rsidR="00254B9E" w:rsidRPr="00254B9E" w:rsidRDefault="00254B9E" w:rsidP="00254B9E">
      <w:pPr>
        <w:pStyle w:val="ListParagraph"/>
        <w:numPr>
          <w:ilvl w:val="0"/>
          <w:numId w:val="1"/>
        </w:numPr>
        <w:rPr>
          <w:lang w:val="en-US"/>
        </w:rPr>
      </w:pPr>
      <w:r w:rsidRPr="00254B9E">
        <w:rPr>
          <w:lang w:val="en-US"/>
        </w:rPr>
        <w:t>Kerala</w:t>
      </w:r>
    </w:p>
    <w:p w:rsidR="00254B9E" w:rsidRPr="00254B9E" w:rsidRDefault="00254B9E" w:rsidP="00254B9E">
      <w:pPr>
        <w:pStyle w:val="ListParagraph"/>
        <w:numPr>
          <w:ilvl w:val="0"/>
          <w:numId w:val="1"/>
        </w:numPr>
        <w:rPr>
          <w:lang w:val="en-US"/>
        </w:rPr>
      </w:pPr>
      <w:r w:rsidRPr="00254B9E">
        <w:rPr>
          <w:lang w:val="en-US"/>
        </w:rPr>
        <w:t>M</w:t>
      </w:r>
      <w:bookmarkStart w:id="0" w:name="_GoBack"/>
      <w:bookmarkEnd w:id="0"/>
      <w:r w:rsidRPr="00254B9E">
        <w:rPr>
          <w:lang w:val="en-US"/>
        </w:rPr>
        <w:t>agadh</w:t>
      </w:r>
    </w:p>
    <w:p w:rsidR="00254B9E" w:rsidRDefault="00254B9E" w:rsidP="00254B9E">
      <w:pPr>
        <w:pStyle w:val="ListParagraph"/>
        <w:numPr>
          <w:ilvl w:val="0"/>
          <w:numId w:val="1"/>
        </w:numPr>
        <w:rPr>
          <w:lang w:val="en-US"/>
        </w:rPr>
      </w:pPr>
      <w:r w:rsidRPr="00254B9E">
        <w:rPr>
          <w:lang w:val="en-US"/>
        </w:rPr>
        <w:t>Bihar</w:t>
      </w:r>
    </w:p>
    <w:p w:rsidR="00254B9E" w:rsidRDefault="00254B9E" w:rsidP="00254B9E">
      <w:pPr>
        <w:rPr>
          <w:lang w:val="en-US"/>
        </w:rPr>
      </w:pPr>
      <w:r>
        <w:rPr>
          <w:lang w:val="en-US"/>
        </w:rPr>
        <w:t>Ans: A</w:t>
      </w:r>
    </w:p>
    <w:p w:rsidR="00254B9E" w:rsidRDefault="00254B9E" w:rsidP="00254B9E">
      <w:r>
        <w:t>In Bengal, Gopala established the Palas Empire. By caste, Gopala belonged to the Kshatriyas. Vanga, or East Bengal, was his birthplace. He was a Buddhist fanatic. A monastery was founded in Nalanda by him.</w:t>
      </w:r>
    </w:p>
    <w:p w:rsidR="00254B9E" w:rsidRDefault="00254B9E" w:rsidP="00254B9E">
      <w:r>
        <w:t>2. Who bestowed with the title of Paramobhattarak?</w:t>
      </w:r>
    </w:p>
    <w:p w:rsidR="00254B9E" w:rsidRDefault="00254B9E" w:rsidP="00254B9E">
      <w:pPr>
        <w:pStyle w:val="ListParagraph"/>
        <w:numPr>
          <w:ilvl w:val="0"/>
          <w:numId w:val="2"/>
        </w:numPr>
      </w:pPr>
      <w:r>
        <w:t>Mahipal I</w:t>
      </w:r>
    </w:p>
    <w:p w:rsidR="00254B9E" w:rsidRDefault="00254B9E" w:rsidP="00254B9E">
      <w:pPr>
        <w:pStyle w:val="ListParagraph"/>
        <w:numPr>
          <w:ilvl w:val="0"/>
          <w:numId w:val="2"/>
        </w:numPr>
      </w:pPr>
      <w:r>
        <w:t>Devapala</w:t>
      </w:r>
    </w:p>
    <w:p w:rsidR="00254B9E" w:rsidRDefault="00254B9E" w:rsidP="00254B9E">
      <w:pPr>
        <w:pStyle w:val="ListParagraph"/>
        <w:numPr>
          <w:ilvl w:val="0"/>
          <w:numId w:val="2"/>
        </w:numPr>
      </w:pPr>
      <w:r>
        <w:t>Gopala</w:t>
      </w:r>
    </w:p>
    <w:p w:rsidR="00254B9E" w:rsidRPr="00254B9E" w:rsidRDefault="00254B9E" w:rsidP="00254B9E">
      <w:pPr>
        <w:pStyle w:val="ListParagraph"/>
        <w:numPr>
          <w:ilvl w:val="0"/>
          <w:numId w:val="2"/>
        </w:numPr>
        <w:rPr>
          <w:lang w:val="en-US"/>
        </w:rPr>
      </w:pPr>
      <w:r>
        <w:t>Dharampala</w:t>
      </w:r>
    </w:p>
    <w:p w:rsidR="00254B9E" w:rsidRDefault="00254B9E" w:rsidP="00254B9E">
      <w:pPr>
        <w:rPr>
          <w:lang w:val="en-US"/>
        </w:rPr>
      </w:pPr>
      <w:r>
        <w:rPr>
          <w:lang w:val="en-US"/>
        </w:rPr>
        <w:t>Ans: D</w:t>
      </w:r>
    </w:p>
    <w:p w:rsidR="00254B9E" w:rsidRDefault="00254B9E" w:rsidP="00254B9E">
      <w:r>
        <w:t>Dharampala was an outstanding commander. Parmeswara, Paramobhattarak, and Maharajadhiraj were his titles. He founded the well-known Vikramshila monastery in Rajshahi, which later became a major Buddhist Vihara. </w:t>
      </w:r>
    </w:p>
    <w:p w:rsidR="00254B9E" w:rsidRDefault="00254B9E" w:rsidP="00254B9E">
      <w:r>
        <w:t>3. The palas were followers of which religion?</w:t>
      </w:r>
    </w:p>
    <w:p w:rsidR="00254B9E" w:rsidRDefault="00254B9E" w:rsidP="00A617CE">
      <w:pPr>
        <w:pStyle w:val="ListParagraph"/>
        <w:numPr>
          <w:ilvl w:val="0"/>
          <w:numId w:val="4"/>
        </w:numPr>
      </w:pPr>
      <w:r>
        <w:t>Jainism</w:t>
      </w:r>
    </w:p>
    <w:p w:rsidR="00254B9E" w:rsidRDefault="00254B9E" w:rsidP="00A617CE">
      <w:pPr>
        <w:pStyle w:val="ListParagraph"/>
        <w:numPr>
          <w:ilvl w:val="0"/>
          <w:numId w:val="4"/>
        </w:numPr>
      </w:pPr>
      <w:r>
        <w:t xml:space="preserve">Buddhism </w:t>
      </w:r>
    </w:p>
    <w:p w:rsidR="00254B9E" w:rsidRDefault="00254B9E" w:rsidP="00A617CE">
      <w:pPr>
        <w:pStyle w:val="ListParagraph"/>
        <w:numPr>
          <w:ilvl w:val="0"/>
          <w:numId w:val="4"/>
        </w:numPr>
      </w:pPr>
      <w:r>
        <w:t>Shaivism</w:t>
      </w:r>
    </w:p>
    <w:p w:rsidR="00254B9E" w:rsidRPr="00A617CE" w:rsidRDefault="00A617CE" w:rsidP="00A617CE">
      <w:pPr>
        <w:pStyle w:val="ListParagraph"/>
        <w:numPr>
          <w:ilvl w:val="0"/>
          <w:numId w:val="4"/>
        </w:numPr>
        <w:rPr>
          <w:lang w:val="en-US"/>
        </w:rPr>
      </w:pPr>
      <w:r>
        <w:t>Sufism</w:t>
      </w:r>
    </w:p>
    <w:p w:rsidR="00A617CE" w:rsidRDefault="00A617CE" w:rsidP="00A617CE">
      <w:pPr>
        <w:rPr>
          <w:lang w:val="en-US"/>
        </w:rPr>
      </w:pPr>
      <w:r>
        <w:rPr>
          <w:lang w:val="en-US"/>
        </w:rPr>
        <w:t xml:space="preserve">Ans: B </w:t>
      </w:r>
    </w:p>
    <w:p w:rsidR="00A617CE" w:rsidRDefault="00A617CE" w:rsidP="00A617CE">
      <w:r>
        <w:t>Palas were followers of Buddhism. Dharamapala was a devoted Buddhist who was passionate about his faith. He took the title of Paramasaugat. In the court of Dharampala, the famous buddhist scholar Haribhadra patronised. Dharampala established well-known Buddhist monasteries in Vikramshila and Somapuri (Paharpur).</w:t>
      </w:r>
    </w:p>
    <w:p w:rsidR="00A617CE" w:rsidRDefault="00A617CE" w:rsidP="00A617CE">
      <w:pPr>
        <w:rPr>
          <w:lang w:val="en-US"/>
        </w:rPr>
      </w:pPr>
      <w:r>
        <w:rPr>
          <w:lang w:val="en-US"/>
        </w:rPr>
        <w:t>4. The famous buddhist scholar Haribhadra patronise by which dynasty?</w:t>
      </w:r>
    </w:p>
    <w:p w:rsidR="00A617CE" w:rsidRPr="00A617CE" w:rsidRDefault="00A617CE" w:rsidP="00A617CE">
      <w:pPr>
        <w:pStyle w:val="ListParagraph"/>
        <w:numPr>
          <w:ilvl w:val="0"/>
          <w:numId w:val="5"/>
        </w:numPr>
        <w:rPr>
          <w:lang w:val="en-US"/>
        </w:rPr>
      </w:pPr>
      <w:r w:rsidRPr="00A617CE">
        <w:rPr>
          <w:lang w:val="en-US"/>
        </w:rPr>
        <w:t>Vatapi</w:t>
      </w:r>
    </w:p>
    <w:p w:rsidR="00A617CE" w:rsidRPr="00A617CE" w:rsidRDefault="00A617CE" w:rsidP="00A617CE">
      <w:pPr>
        <w:pStyle w:val="ListParagraph"/>
        <w:numPr>
          <w:ilvl w:val="0"/>
          <w:numId w:val="5"/>
        </w:numPr>
        <w:rPr>
          <w:lang w:val="en-US"/>
        </w:rPr>
      </w:pPr>
      <w:r w:rsidRPr="00A617CE">
        <w:rPr>
          <w:lang w:val="en-US"/>
        </w:rPr>
        <w:lastRenderedPageBreak/>
        <w:t>Chola</w:t>
      </w:r>
    </w:p>
    <w:p w:rsidR="00A617CE" w:rsidRPr="00A617CE" w:rsidRDefault="00A617CE" w:rsidP="00A617CE">
      <w:pPr>
        <w:pStyle w:val="ListParagraph"/>
        <w:numPr>
          <w:ilvl w:val="0"/>
          <w:numId w:val="5"/>
        </w:numPr>
        <w:rPr>
          <w:lang w:val="en-US"/>
        </w:rPr>
      </w:pPr>
      <w:r w:rsidRPr="00A617CE">
        <w:rPr>
          <w:lang w:val="en-US"/>
        </w:rPr>
        <w:t>Chalukyas</w:t>
      </w:r>
    </w:p>
    <w:p w:rsidR="00A617CE" w:rsidRDefault="00A617CE" w:rsidP="00A617CE">
      <w:pPr>
        <w:pStyle w:val="ListParagraph"/>
        <w:numPr>
          <w:ilvl w:val="0"/>
          <w:numId w:val="5"/>
        </w:numPr>
        <w:rPr>
          <w:lang w:val="en-US"/>
        </w:rPr>
      </w:pPr>
      <w:r w:rsidRPr="00A617CE">
        <w:rPr>
          <w:lang w:val="en-US"/>
        </w:rPr>
        <w:t>Palas</w:t>
      </w:r>
    </w:p>
    <w:p w:rsidR="00A617CE" w:rsidRDefault="00A617CE" w:rsidP="00A617CE">
      <w:pPr>
        <w:rPr>
          <w:lang w:val="en-US"/>
        </w:rPr>
      </w:pPr>
      <w:r>
        <w:rPr>
          <w:lang w:val="en-US"/>
        </w:rPr>
        <w:t>Ans:</w:t>
      </w:r>
    </w:p>
    <w:p w:rsidR="00A617CE" w:rsidRDefault="00A617CE" w:rsidP="00A617CE">
      <w:r>
        <w:t>In the court of Dharampala, the famous buddhist scholar Haribhadra patronised. Dharampala established well-known Buddhist monasteries in Vikramshila and Somapuri (Paharpur).</w:t>
      </w:r>
    </w:p>
    <w:p w:rsidR="00A617CE" w:rsidRDefault="00A617CE" w:rsidP="00A617CE">
      <w:pPr>
        <w:rPr>
          <w:lang w:val="en-US"/>
        </w:rPr>
      </w:pPr>
    </w:p>
    <w:p w:rsidR="00A617CE" w:rsidRDefault="004A62E4" w:rsidP="00A617CE">
      <w:pPr>
        <w:rPr>
          <w:lang w:val="en-US"/>
        </w:rPr>
      </w:pPr>
      <w:r>
        <w:rPr>
          <w:lang w:val="en-US"/>
        </w:rPr>
        <w:t>5. The great Somapura Mahavihara was built by which king in Paharpur?</w:t>
      </w:r>
    </w:p>
    <w:p w:rsidR="004A62E4" w:rsidRPr="004A62E4" w:rsidRDefault="004A62E4" w:rsidP="004A62E4">
      <w:pPr>
        <w:pStyle w:val="ListParagraph"/>
        <w:numPr>
          <w:ilvl w:val="0"/>
          <w:numId w:val="6"/>
        </w:numPr>
        <w:rPr>
          <w:lang w:val="en-US"/>
        </w:rPr>
      </w:pPr>
      <w:r w:rsidRPr="004A62E4">
        <w:rPr>
          <w:lang w:val="en-US"/>
        </w:rPr>
        <w:t>Pulakesin I</w:t>
      </w:r>
    </w:p>
    <w:p w:rsidR="004A62E4" w:rsidRPr="004A62E4" w:rsidRDefault="004A62E4" w:rsidP="004A62E4">
      <w:pPr>
        <w:pStyle w:val="ListParagraph"/>
        <w:numPr>
          <w:ilvl w:val="0"/>
          <w:numId w:val="6"/>
        </w:numPr>
        <w:rPr>
          <w:lang w:val="en-US"/>
        </w:rPr>
      </w:pPr>
      <w:r w:rsidRPr="004A62E4">
        <w:rPr>
          <w:lang w:val="en-US"/>
        </w:rPr>
        <w:t>Nagabhatta</w:t>
      </w:r>
    </w:p>
    <w:p w:rsidR="004A62E4" w:rsidRPr="004A62E4" w:rsidRDefault="004A62E4" w:rsidP="004A62E4">
      <w:pPr>
        <w:pStyle w:val="ListParagraph"/>
        <w:numPr>
          <w:ilvl w:val="0"/>
          <w:numId w:val="6"/>
        </w:numPr>
        <w:rPr>
          <w:lang w:val="en-US"/>
        </w:rPr>
      </w:pPr>
      <w:r w:rsidRPr="004A62E4">
        <w:rPr>
          <w:lang w:val="en-US"/>
        </w:rPr>
        <w:t>Mahipal I</w:t>
      </w:r>
    </w:p>
    <w:p w:rsidR="004A62E4" w:rsidRDefault="004A62E4" w:rsidP="004A62E4">
      <w:pPr>
        <w:pStyle w:val="ListParagraph"/>
        <w:numPr>
          <w:ilvl w:val="0"/>
          <w:numId w:val="6"/>
        </w:numPr>
        <w:rPr>
          <w:lang w:val="en-US"/>
        </w:rPr>
      </w:pPr>
      <w:r w:rsidRPr="004A62E4">
        <w:rPr>
          <w:lang w:val="en-US"/>
        </w:rPr>
        <w:t>Dharampala</w:t>
      </w:r>
    </w:p>
    <w:p w:rsidR="004A62E4" w:rsidRDefault="004A62E4" w:rsidP="004A62E4">
      <w:pPr>
        <w:rPr>
          <w:lang w:val="en-US"/>
        </w:rPr>
      </w:pPr>
      <w:r>
        <w:rPr>
          <w:lang w:val="en-US"/>
        </w:rPr>
        <w:t>Ans: D</w:t>
      </w:r>
    </w:p>
    <w:p w:rsidR="004A62E4" w:rsidRPr="004A62E4" w:rsidRDefault="004A62E4" w:rsidP="004A62E4">
      <w:r>
        <w:t>In the court of Dharampala, the famous buddhist scholar Haribhadra patronised. Dharampala established well-known Buddhist monasteries in Vikramshila and Somapuri (Paharpur).</w:t>
      </w:r>
    </w:p>
    <w:p w:rsidR="004A62E4" w:rsidRDefault="004A62E4" w:rsidP="004A62E4">
      <w:pPr>
        <w:rPr>
          <w:lang w:val="en-US"/>
        </w:rPr>
      </w:pPr>
      <w:r>
        <w:rPr>
          <w:lang w:val="en-US"/>
        </w:rPr>
        <w:t>6. Which dynasty came after the decline of Pala dynasty?</w:t>
      </w:r>
    </w:p>
    <w:p w:rsidR="004A62E4" w:rsidRPr="004A62E4" w:rsidRDefault="004A62E4" w:rsidP="004A62E4">
      <w:pPr>
        <w:pStyle w:val="ListParagraph"/>
        <w:numPr>
          <w:ilvl w:val="0"/>
          <w:numId w:val="7"/>
        </w:numPr>
        <w:rPr>
          <w:lang w:val="en-US"/>
        </w:rPr>
      </w:pPr>
      <w:r w:rsidRPr="004A62E4">
        <w:rPr>
          <w:lang w:val="en-US"/>
        </w:rPr>
        <w:t>Hoyasala</w:t>
      </w:r>
    </w:p>
    <w:p w:rsidR="004A62E4" w:rsidRPr="004A62E4" w:rsidRDefault="004A62E4" w:rsidP="004A62E4">
      <w:pPr>
        <w:pStyle w:val="ListParagraph"/>
        <w:numPr>
          <w:ilvl w:val="0"/>
          <w:numId w:val="7"/>
        </w:numPr>
        <w:rPr>
          <w:lang w:val="en-US"/>
        </w:rPr>
      </w:pPr>
      <w:r w:rsidRPr="004A62E4">
        <w:rPr>
          <w:lang w:val="en-US"/>
        </w:rPr>
        <w:t>Kaktiya</w:t>
      </w:r>
    </w:p>
    <w:p w:rsidR="004A62E4" w:rsidRPr="004A62E4" w:rsidRDefault="004A62E4" w:rsidP="004A62E4">
      <w:pPr>
        <w:pStyle w:val="ListParagraph"/>
        <w:numPr>
          <w:ilvl w:val="0"/>
          <w:numId w:val="7"/>
        </w:numPr>
        <w:rPr>
          <w:lang w:val="en-US"/>
        </w:rPr>
      </w:pPr>
      <w:r w:rsidRPr="004A62E4">
        <w:rPr>
          <w:lang w:val="en-US"/>
        </w:rPr>
        <w:t>Sena</w:t>
      </w:r>
    </w:p>
    <w:p w:rsidR="004A62E4" w:rsidRPr="004A62E4" w:rsidRDefault="004A62E4" w:rsidP="004A62E4">
      <w:pPr>
        <w:pStyle w:val="ListParagraph"/>
        <w:numPr>
          <w:ilvl w:val="0"/>
          <w:numId w:val="7"/>
        </w:numPr>
        <w:rPr>
          <w:lang w:val="en-US"/>
        </w:rPr>
      </w:pPr>
      <w:r w:rsidRPr="004A62E4">
        <w:rPr>
          <w:lang w:val="en-US"/>
        </w:rPr>
        <w:t>Vatapi</w:t>
      </w:r>
    </w:p>
    <w:p w:rsidR="004A62E4" w:rsidRDefault="004A62E4" w:rsidP="004A62E4">
      <w:pPr>
        <w:rPr>
          <w:lang w:val="en-US"/>
        </w:rPr>
      </w:pPr>
      <w:r>
        <w:rPr>
          <w:lang w:val="en-US"/>
        </w:rPr>
        <w:t>Ans: C</w:t>
      </w:r>
    </w:p>
    <w:p w:rsidR="004A62E4" w:rsidRDefault="004A62E4" w:rsidP="004A62E4">
      <w:r>
        <w:t>After the Pala dynasty, Bengal was controlled by the Sena dynasty. Karnata-Kshatriya or Brahma-Kshatriya were the titles of the Sena rulers.</w:t>
      </w:r>
    </w:p>
    <w:p w:rsidR="004A62E4" w:rsidRDefault="004A62E4" w:rsidP="004A62E4">
      <w:r>
        <w:t>7. Who establish the Sena dynasty in Bengal?</w:t>
      </w:r>
    </w:p>
    <w:p w:rsidR="004A62E4" w:rsidRDefault="004A62E4" w:rsidP="004A62E4">
      <w:pPr>
        <w:pStyle w:val="ListParagraph"/>
        <w:numPr>
          <w:ilvl w:val="0"/>
          <w:numId w:val="8"/>
        </w:numPr>
      </w:pPr>
      <w:r>
        <w:t>Vijayasena</w:t>
      </w:r>
    </w:p>
    <w:p w:rsidR="004A62E4" w:rsidRDefault="004A62E4" w:rsidP="004A62E4">
      <w:pPr>
        <w:pStyle w:val="ListParagraph"/>
        <w:numPr>
          <w:ilvl w:val="0"/>
          <w:numId w:val="8"/>
        </w:numPr>
      </w:pPr>
      <w:r>
        <w:t>Samantsena</w:t>
      </w:r>
    </w:p>
    <w:p w:rsidR="004A62E4" w:rsidRDefault="004A62E4" w:rsidP="004A62E4">
      <w:pPr>
        <w:pStyle w:val="ListParagraph"/>
        <w:numPr>
          <w:ilvl w:val="0"/>
          <w:numId w:val="8"/>
        </w:numPr>
      </w:pPr>
      <w:r>
        <w:t>Hemantsena</w:t>
      </w:r>
    </w:p>
    <w:p w:rsidR="004A62E4" w:rsidRPr="004A62E4" w:rsidRDefault="004A62E4" w:rsidP="004A62E4">
      <w:pPr>
        <w:pStyle w:val="ListParagraph"/>
        <w:numPr>
          <w:ilvl w:val="0"/>
          <w:numId w:val="8"/>
        </w:numPr>
        <w:rPr>
          <w:lang w:val="en-US"/>
        </w:rPr>
      </w:pPr>
      <w:r>
        <w:t>Lakshmansena</w:t>
      </w:r>
    </w:p>
    <w:p w:rsidR="004A62E4" w:rsidRDefault="004A62E4" w:rsidP="004A62E4">
      <w:pPr>
        <w:rPr>
          <w:lang w:val="en-US"/>
        </w:rPr>
      </w:pPr>
      <w:r>
        <w:rPr>
          <w:lang w:val="en-US"/>
        </w:rPr>
        <w:t xml:space="preserve">Ans: </w:t>
      </w:r>
      <w:r w:rsidR="00286488">
        <w:rPr>
          <w:lang w:val="en-US"/>
        </w:rPr>
        <w:t>B</w:t>
      </w:r>
    </w:p>
    <w:p w:rsidR="004A62E4" w:rsidRDefault="004A62E4" w:rsidP="004A62E4">
      <w:r>
        <w:t>Samantsena, the first known member of the Sena dynasty, founded the Sena kingdom at Radha in Bengal and established the Sena empire. Nadiya served as the country's capital (lakhnauti).</w:t>
      </w:r>
    </w:p>
    <w:p w:rsidR="004A62E4" w:rsidRDefault="004A62E4" w:rsidP="004A62E4"/>
    <w:p w:rsidR="004A62E4" w:rsidRDefault="004A62E4" w:rsidP="004A62E4">
      <w:r>
        <w:t xml:space="preserve">8. </w:t>
      </w:r>
      <w:r w:rsidR="00286488">
        <w:t>Umapatidhara resided in which king’s court?</w:t>
      </w:r>
    </w:p>
    <w:p w:rsidR="00286488" w:rsidRDefault="00286488" w:rsidP="00286488">
      <w:pPr>
        <w:pStyle w:val="ListParagraph"/>
        <w:numPr>
          <w:ilvl w:val="0"/>
          <w:numId w:val="9"/>
        </w:numPr>
      </w:pPr>
      <w:r>
        <w:lastRenderedPageBreak/>
        <w:t>Lakshmansena</w:t>
      </w:r>
    </w:p>
    <w:p w:rsidR="00286488" w:rsidRDefault="00286488" w:rsidP="00286488">
      <w:pPr>
        <w:pStyle w:val="ListParagraph"/>
        <w:numPr>
          <w:ilvl w:val="0"/>
          <w:numId w:val="9"/>
        </w:numPr>
      </w:pPr>
      <w:r>
        <w:t xml:space="preserve">Anantvarman </w:t>
      </w:r>
    </w:p>
    <w:p w:rsidR="00286488" w:rsidRDefault="00286488" w:rsidP="00286488">
      <w:pPr>
        <w:pStyle w:val="ListParagraph"/>
        <w:numPr>
          <w:ilvl w:val="0"/>
          <w:numId w:val="9"/>
        </w:numPr>
      </w:pPr>
      <w:r>
        <w:t xml:space="preserve">Devapala </w:t>
      </w:r>
    </w:p>
    <w:p w:rsidR="00286488" w:rsidRPr="00286488" w:rsidRDefault="00286488" w:rsidP="00286488">
      <w:pPr>
        <w:pStyle w:val="ListParagraph"/>
        <w:numPr>
          <w:ilvl w:val="0"/>
          <w:numId w:val="9"/>
        </w:numPr>
        <w:rPr>
          <w:lang w:val="en-US"/>
        </w:rPr>
      </w:pPr>
      <w:r>
        <w:t>Vijayasena</w:t>
      </w:r>
    </w:p>
    <w:p w:rsidR="00286488" w:rsidRDefault="00286488" w:rsidP="00286488">
      <w:pPr>
        <w:rPr>
          <w:lang w:val="en-US"/>
        </w:rPr>
      </w:pPr>
      <w:r>
        <w:rPr>
          <w:lang w:val="en-US"/>
        </w:rPr>
        <w:t>Ans: D</w:t>
      </w:r>
    </w:p>
    <w:p w:rsidR="00286488" w:rsidRDefault="00286488" w:rsidP="00286488">
      <w:r>
        <w:t>At Vijayasena court, the poet Umapatidhara resided and wrote the famous Deopara-prasasti, through which we can learn about his reign.</w:t>
      </w:r>
    </w:p>
    <w:p w:rsidR="00286488" w:rsidRDefault="00286488" w:rsidP="00286488"/>
    <w:p w:rsidR="00286488" w:rsidRDefault="00286488" w:rsidP="00286488">
      <w:r>
        <w:t>9. Jayadeva, a famous poet was resided in which kingdom?</w:t>
      </w:r>
    </w:p>
    <w:p w:rsidR="00286488" w:rsidRDefault="00286488" w:rsidP="00286488">
      <w:pPr>
        <w:pStyle w:val="ListParagraph"/>
        <w:numPr>
          <w:ilvl w:val="0"/>
          <w:numId w:val="10"/>
        </w:numPr>
      </w:pPr>
      <w:r>
        <w:t>Palas</w:t>
      </w:r>
    </w:p>
    <w:p w:rsidR="00286488" w:rsidRDefault="00286488" w:rsidP="00286488">
      <w:pPr>
        <w:pStyle w:val="ListParagraph"/>
        <w:numPr>
          <w:ilvl w:val="0"/>
          <w:numId w:val="10"/>
        </w:numPr>
      </w:pPr>
      <w:r>
        <w:t>Senas</w:t>
      </w:r>
    </w:p>
    <w:p w:rsidR="00286488" w:rsidRDefault="00286488" w:rsidP="00286488">
      <w:pPr>
        <w:pStyle w:val="ListParagraph"/>
        <w:numPr>
          <w:ilvl w:val="0"/>
          <w:numId w:val="10"/>
        </w:numPr>
      </w:pPr>
      <w:r>
        <w:t>Cholas</w:t>
      </w:r>
    </w:p>
    <w:p w:rsidR="00286488" w:rsidRPr="00286488" w:rsidRDefault="00286488" w:rsidP="00286488">
      <w:pPr>
        <w:pStyle w:val="ListParagraph"/>
        <w:numPr>
          <w:ilvl w:val="0"/>
          <w:numId w:val="10"/>
        </w:numPr>
        <w:rPr>
          <w:lang w:val="en-US"/>
        </w:rPr>
      </w:pPr>
      <w:r>
        <w:t>Chalukyas</w:t>
      </w:r>
    </w:p>
    <w:p w:rsidR="00286488" w:rsidRDefault="00286488" w:rsidP="00286488">
      <w:pPr>
        <w:rPr>
          <w:lang w:val="en-US"/>
        </w:rPr>
      </w:pPr>
      <w:r>
        <w:rPr>
          <w:lang w:val="en-US"/>
        </w:rPr>
        <w:t>Ans: B</w:t>
      </w:r>
    </w:p>
    <w:p w:rsidR="00286488" w:rsidRDefault="00286488" w:rsidP="00286488">
      <w:r>
        <w:t>During Laxman Sen's reign, Jayadeva, a prominent court poet, was a treasure. During his tenure, Halayudha was the Chief Minister and the head of the Justice Department.</w:t>
      </w:r>
    </w:p>
    <w:p w:rsidR="00286488" w:rsidRDefault="00286488" w:rsidP="00286488">
      <w:r>
        <w:t>10. Who was the founder of Karkota dynasty?</w:t>
      </w:r>
    </w:p>
    <w:p w:rsidR="00286488" w:rsidRDefault="00286488" w:rsidP="00286488">
      <w:pPr>
        <w:pStyle w:val="ListParagraph"/>
        <w:numPr>
          <w:ilvl w:val="0"/>
          <w:numId w:val="11"/>
        </w:numPr>
      </w:pPr>
      <w:r>
        <w:t>Yashovardhan</w:t>
      </w:r>
    </w:p>
    <w:p w:rsidR="00286488" w:rsidRDefault="00286488" w:rsidP="00286488">
      <w:pPr>
        <w:pStyle w:val="ListParagraph"/>
        <w:numPr>
          <w:ilvl w:val="0"/>
          <w:numId w:val="11"/>
        </w:numPr>
      </w:pPr>
      <w:r>
        <w:t>Durlabha Vardhana</w:t>
      </w:r>
    </w:p>
    <w:p w:rsidR="00286488" w:rsidRDefault="00286488" w:rsidP="00286488">
      <w:pPr>
        <w:pStyle w:val="ListParagraph"/>
        <w:numPr>
          <w:ilvl w:val="0"/>
          <w:numId w:val="11"/>
        </w:numPr>
      </w:pPr>
      <w:r>
        <w:t>Ashokvarman</w:t>
      </w:r>
    </w:p>
    <w:p w:rsidR="00286488" w:rsidRPr="00286488" w:rsidRDefault="00286488" w:rsidP="00286488">
      <w:pPr>
        <w:pStyle w:val="ListParagraph"/>
        <w:numPr>
          <w:ilvl w:val="0"/>
          <w:numId w:val="11"/>
        </w:numPr>
        <w:rPr>
          <w:lang w:val="en-US"/>
        </w:rPr>
      </w:pPr>
      <w:r>
        <w:t>Mahavirvarman</w:t>
      </w:r>
    </w:p>
    <w:p w:rsidR="00286488" w:rsidRDefault="00286488" w:rsidP="00286488">
      <w:pPr>
        <w:rPr>
          <w:lang w:val="en-US"/>
        </w:rPr>
      </w:pPr>
      <w:r>
        <w:rPr>
          <w:lang w:val="en-US"/>
        </w:rPr>
        <w:t>Ans: B</w:t>
      </w:r>
    </w:p>
    <w:p w:rsidR="00286488" w:rsidRDefault="00286488" w:rsidP="00286488">
      <w:r>
        <w:t>Durlabh Vardhana was the founder of the dynasty (Son of Karkota Naga). He was Baladitya's successor (his father-in-law and last ruler of Gonada Dynasty).</w:t>
      </w:r>
    </w:p>
    <w:p w:rsidR="00286488" w:rsidRDefault="00983969" w:rsidP="00286488">
      <w:r>
        <w:t>11. Who was the son of Durlabha vardhan of Karkota dynasty?</w:t>
      </w:r>
    </w:p>
    <w:p w:rsidR="00983969" w:rsidRDefault="00983969" w:rsidP="00983969">
      <w:pPr>
        <w:pStyle w:val="ListParagraph"/>
        <w:numPr>
          <w:ilvl w:val="0"/>
          <w:numId w:val="12"/>
        </w:numPr>
      </w:pPr>
      <w:r>
        <w:t>Durlabhaka</w:t>
      </w:r>
    </w:p>
    <w:p w:rsidR="00983969" w:rsidRDefault="00983969" w:rsidP="00983969">
      <w:pPr>
        <w:pStyle w:val="ListParagraph"/>
        <w:numPr>
          <w:ilvl w:val="0"/>
          <w:numId w:val="12"/>
        </w:numPr>
      </w:pPr>
      <w:r>
        <w:t>Tarapida</w:t>
      </w:r>
    </w:p>
    <w:p w:rsidR="00983969" w:rsidRDefault="00983969" w:rsidP="00983969">
      <w:pPr>
        <w:pStyle w:val="ListParagraph"/>
        <w:numPr>
          <w:ilvl w:val="0"/>
          <w:numId w:val="12"/>
        </w:numPr>
      </w:pPr>
      <w:r>
        <w:t>Chandrapida</w:t>
      </w:r>
    </w:p>
    <w:p w:rsidR="00983969" w:rsidRPr="00983969" w:rsidRDefault="00983969" w:rsidP="00983969">
      <w:pPr>
        <w:pStyle w:val="ListParagraph"/>
        <w:numPr>
          <w:ilvl w:val="0"/>
          <w:numId w:val="12"/>
        </w:numPr>
        <w:rPr>
          <w:lang w:val="en-US"/>
        </w:rPr>
      </w:pPr>
      <w:r>
        <w:t>Muktapida</w:t>
      </w:r>
    </w:p>
    <w:p w:rsidR="00983969" w:rsidRDefault="00983969" w:rsidP="00983969">
      <w:pPr>
        <w:rPr>
          <w:lang w:val="en-US"/>
        </w:rPr>
      </w:pPr>
      <w:r>
        <w:rPr>
          <w:lang w:val="en-US"/>
        </w:rPr>
        <w:t>Ans: A</w:t>
      </w:r>
    </w:p>
    <w:p w:rsidR="00983969" w:rsidRDefault="00983969" w:rsidP="00983969">
      <w:r>
        <w:t>Durlabhaka was Duralabha Vardhana's son. Durlabhaka and Narendraprabha (a gorgeous merchant's wife) had three kids (Chandrapida, Muktapida, Tarapida).</w:t>
      </w:r>
    </w:p>
    <w:p w:rsidR="00983969" w:rsidRDefault="00983969" w:rsidP="00983969">
      <w:r>
        <w:t>12. Who was known as Samudragupta of Kashmir?</w:t>
      </w:r>
    </w:p>
    <w:p w:rsidR="00983969" w:rsidRDefault="00983969" w:rsidP="00983969">
      <w:pPr>
        <w:pStyle w:val="ListParagraph"/>
        <w:numPr>
          <w:ilvl w:val="0"/>
          <w:numId w:val="13"/>
        </w:numPr>
      </w:pPr>
      <w:r>
        <w:t>Durlabhaka</w:t>
      </w:r>
    </w:p>
    <w:p w:rsidR="00983969" w:rsidRDefault="00983969" w:rsidP="00983969">
      <w:pPr>
        <w:pStyle w:val="ListParagraph"/>
        <w:numPr>
          <w:ilvl w:val="0"/>
          <w:numId w:val="13"/>
        </w:numPr>
      </w:pPr>
      <w:r>
        <w:lastRenderedPageBreak/>
        <w:t>Tarapida</w:t>
      </w:r>
    </w:p>
    <w:p w:rsidR="00983969" w:rsidRDefault="00983969" w:rsidP="00983969">
      <w:pPr>
        <w:pStyle w:val="ListParagraph"/>
        <w:numPr>
          <w:ilvl w:val="0"/>
          <w:numId w:val="13"/>
        </w:numPr>
      </w:pPr>
      <w:r>
        <w:t>Chandrapida</w:t>
      </w:r>
    </w:p>
    <w:p w:rsidR="00983969" w:rsidRPr="00983969" w:rsidRDefault="00983969" w:rsidP="00983969">
      <w:pPr>
        <w:pStyle w:val="ListParagraph"/>
        <w:numPr>
          <w:ilvl w:val="0"/>
          <w:numId w:val="13"/>
        </w:numPr>
        <w:rPr>
          <w:lang w:val="en-US"/>
        </w:rPr>
      </w:pPr>
      <w:r>
        <w:t>Lalita Muktapida</w:t>
      </w:r>
    </w:p>
    <w:p w:rsidR="00983969" w:rsidRDefault="00983969" w:rsidP="00983969">
      <w:pPr>
        <w:rPr>
          <w:lang w:val="en-US"/>
        </w:rPr>
      </w:pPr>
      <w:r>
        <w:rPr>
          <w:lang w:val="en-US"/>
        </w:rPr>
        <w:t>Ans: D</w:t>
      </w:r>
    </w:p>
    <w:p w:rsidR="00983969" w:rsidRDefault="00983969" w:rsidP="00983969">
      <w:r>
        <w:t>Lalitaditya Muktapida other moniker was Samudragupta of Kashmir. Chankurya was his General-in-Chief. Near the shrine of Kheer Bhawani, he erected Parihaspur as his capital (city of pleasure).</w:t>
      </w:r>
    </w:p>
    <w:p w:rsidR="00983969" w:rsidRDefault="00983969" w:rsidP="00983969">
      <w:r>
        <w:t>13. Who was the court poet of Lalitaditya Muktapida?</w:t>
      </w:r>
    </w:p>
    <w:p w:rsidR="00983969" w:rsidRDefault="00983969" w:rsidP="00983969">
      <w:pPr>
        <w:pStyle w:val="ListParagraph"/>
        <w:numPr>
          <w:ilvl w:val="0"/>
          <w:numId w:val="14"/>
        </w:numPr>
      </w:pPr>
      <w:r>
        <w:t>Devbhuti</w:t>
      </w:r>
    </w:p>
    <w:p w:rsidR="00983969" w:rsidRDefault="00983969" w:rsidP="00983969">
      <w:pPr>
        <w:pStyle w:val="ListParagraph"/>
        <w:numPr>
          <w:ilvl w:val="0"/>
          <w:numId w:val="14"/>
        </w:numPr>
      </w:pPr>
      <w:r>
        <w:t>Bhavbhuti</w:t>
      </w:r>
    </w:p>
    <w:p w:rsidR="00983969" w:rsidRDefault="00983969" w:rsidP="00983969">
      <w:pPr>
        <w:pStyle w:val="ListParagraph"/>
        <w:numPr>
          <w:ilvl w:val="0"/>
          <w:numId w:val="14"/>
        </w:numPr>
      </w:pPr>
      <w:r>
        <w:t>Tenaliraman</w:t>
      </w:r>
    </w:p>
    <w:p w:rsidR="00983969" w:rsidRDefault="00983969" w:rsidP="00983969">
      <w:pPr>
        <w:pStyle w:val="ListParagraph"/>
        <w:numPr>
          <w:ilvl w:val="0"/>
          <w:numId w:val="14"/>
        </w:numPr>
      </w:pPr>
      <w:r>
        <w:t>Vallabhacharya</w:t>
      </w:r>
    </w:p>
    <w:p w:rsidR="00983969" w:rsidRDefault="00983969" w:rsidP="00983969">
      <w:r>
        <w:t>Ans: B</w:t>
      </w:r>
    </w:p>
    <w:p w:rsidR="00983969" w:rsidRDefault="00983969" w:rsidP="00983969">
      <w:r>
        <w:t> Bhavabhuti was his court poet. In Kannauj, he vanquished Yashovarman and brought Bhavabhuti and Vakpatiraja (poets). </w:t>
      </w:r>
    </w:p>
    <w:p w:rsidR="00983969" w:rsidRDefault="00983969" w:rsidP="00983969"/>
    <w:p w:rsidR="00983969" w:rsidRDefault="00983969" w:rsidP="00983969">
      <w:r>
        <w:t>14. Who established the Utpala dynasty?</w:t>
      </w:r>
    </w:p>
    <w:p w:rsidR="00983969" w:rsidRDefault="00983969" w:rsidP="00983969">
      <w:pPr>
        <w:pStyle w:val="ListParagraph"/>
        <w:numPr>
          <w:ilvl w:val="0"/>
          <w:numId w:val="15"/>
        </w:numPr>
      </w:pPr>
      <w:r>
        <w:t>Durlabhaka</w:t>
      </w:r>
    </w:p>
    <w:p w:rsidR="00983969" w:rsidRDefault="00983969" w:rsidP="00983969">
      <w:pPr>
        <w:pStyle w:val="ListParagraph"/>
        <w:numPr>
          <w:ilvl w:val="0"/>
          <w:numId w:val="15"/>
        </w:numPr>
      </w:pPr>
      <w:r>
        <w:t>Yashovarman</w:t>
      </w:r>
    </w:p>
    <w:p w:rsidR="00983969" w:rsidRDefault="00983969" w:rsidP="00983969">
      <w:pPr>
        <w:pStyle w:val="ListParagraph"/>
        <w:numPr>
          <w:ilvl w:val="0"/>
          <w:numId w:val="15"/>
        </w:numPr>
      </w:pPr>
      <w:r>
        <w:t>Avantivarman</w:t>
      </w:r>
    </w:p>
    <w:p w:rsidR="00983969" w:rsidRPr="00983969" w:rsidRDefault="00983969" w:rsidP="00983969">
      <w:pPr>
        <w:pStyle w:val="ListParagraph"/>
        <w:numPr>
          <w:ilvl w:val="0"/>
          <w:numId w:val="15"/>
        </w:numPr>
        <w:rPr>
          <w:lang w:val="en-US"/>
        </w:rPr>
      </w:pPr>
      <w:r>
        <w:t>Lalita Muktapida</w:t>
      </w:r>
    </w:p>
    <w:p w:rsidR="00983969" w:rsidRDefault="00983969" w:rsidP="00983969">
      <w:r>
        <w:rPr>
          <w:lang w:val="en-US"/>
        </w:rPr>
        <w:t>Ans: C</w:t>
      </w:r>
    </w:p>
    <w:p w:rsidR="00983969" w:rsidRDefault="00983969" w:rsidP="00983969">
      <w:r>
        <w:t>Avantivarman was the creator of the Utpala dynasty. During his reign, Sheru was Prime Minister. Avantipura was established on the Jhelum's bank.</w:t>
      </w:r>
    </w:p>
    <w:p w:rsidR="00983969" w:rsidRDefault="00983969" w:rsidP="00983969"/>
    <w:p w:rsidR="00983969" w:rsidRDefault="00983969" w:rsidP="00983969">
      <w:r>
        <w:t xml:space="preserve">15. Which dynasty was ruling Kashmir when muhammad </w:t>
      </w:r>
      <w:r w:rsidR="00056DFA">
        <w:t>Ghazni invaded kashmir?</w:t>
      </w:r>
    </w:p>
    <w:p w:rsidR="00056DFA" w:rsidRDefault="00056DFA" w:rsidP="00056DFA">
      <w:pPr>
        <w:pStyle w:val="ListParagraph"/>
        <w:numPr>
          <w:ilvl w:val="0"/>
          <w:numId w:val="16"/>
        </w:numPr>
      </w:pPr>
      <w:r>
        <w:t>Utpala</w:t>
      </w:r>
    </w:p>
    <w:p w:rsidR="00056DFA" w:rsidRDefault="00056DFA" w:rsidP="00056DFA">
      <w:pPr>
        <w:pStyle w:val="ListParagraph"/>
        <w:numPr>
          <w:ilvl w:val="0"/>
          <w:numId w:val="16"/>
        </w:numPr>
      </w:pPr>
      <w:r>
        <w:t>Karkota</w:t>
      </w:r>
    </w:p>
    <w:p w:rsidR="00056DFA" w:rsidRDefault="00056DFA" w:rsidP="00056DFA">
      <w:pPr>
        <w:pStyle w:val="ListParagraph"/>
        <w:numPr>
          <w:ilvl w:val="0"/>
          <w:numId w:val="16"/>
        </w:numPr>
      </w:pPr>
      <w:r>
        <w:t xml:space="preserve">Gupta </w:t>
      </w:r>
    </w:p>
    <w:p w:rsidR="00056DFA" w:rsidRDefault="00056DFA" w:rsidP="00056DFA">
      <w:pPr>
        <w:pStyle w:val="ListParagraph"/>
        <w:numPr>
          <w:ilvl w:val="0"/>
          <w:numId w:val="16"/>
        </w:numPr>
      </w:pPr>
      <w:r>
        <w:t>Lohara</w:t>
      </w:r>
    </w:p>
    <w:p w:rsidR="00056DFA" w:rsidRDefault="00056DFA" w:rsidP="00056DFA">
      <w:r>
        <w:t xml:space="preserve">Ans: </w:t>
      </w:r>
    </w:p>
    <w:p w:rsidR="00056DFA" w:rsidRDefault="00056DFA" w:rsidP="00056DFA">
      <w:r>
        <w:t> Mahmud Ghazni conquered Kashmir during Gupta king Kshemagupta reign. The throne was given to Sangram by Queen Didda (son of Udairaj, Brother of Didda).</w:t>
      </w:r>
    </w:p>
    <w:p w:rsidR="00056DFA" w:rsidRDefault="00056DFA" w:rsidP="00056DFA">
      <w:r>
        <w:t>16. Who founded the Lohara dynasty of Kashmir?</w:t>
      </w:r>
    </w:p>
    <w:p w:rsidR="00056DFA" w:rsidRDefault="00056DFA" w:rsidP="00056DFA">
      <w:pPr>
        <w:pStyle w:val="ListParagraph"/>
        <w:numPr>
          <w:ilvl w:val="0"/>
          <w:numId w:val="17"/>
        </w:numPr>
      </w:pPr>
      <w:r>
        <w:lastRenderedPageBreak/>
        <w:t>Sangramraja</w:t>
      </w:r>
    </w:p>
    <w:p w:rsidR="00056DFA" w:rsidRDefault="00056DFA" w:rsidP="00056DFA">
      <w:pPr>
        <w:pStyle w:val="ListParagraph"/>
        <w:numPr>
          <w:ilvl w:val="0"/>
          <w:numId w:val="17"/>
        </w:numPr>
      </w:pPr>
      <w:r>
        <w:t>Durlabhaka</w:t>
      </w:r>
    </w:p>
    <w:p w:rsidR="00056DFA" w:rsidRDefault="00056DFA" w:rsidP="00056DFA">
      <w:pPr>
        <w:pStyle w:val="ListParagraph"/>
        <w:numPr>
          <w:ilvl w:val="0"/>
          <w:numId w:val="17"/>
        </w:numPr>
      </w:pPr>
      <w:r>
        <w:t>Avantivarman</w:t>
      </w:r>
    </w:p>
    <w:p w:rsidR="00056DFA" w:rsidRDefault="00056DFA" w:rsidP="00056DFA">
      <w:pPr>
        <w:pStyle w:val="ListParagraph"/>
        <w:numPr>
          <w:ilvl w:val="0"/>
          <w:numId w:val="17"/>
        </w:numPr>
      </w:pPr>
      <w:r>
        <w:t>Devapala</w:t>
      </w:r>
    </w:p>
    <w:p w:rsidR="00056DFA" w:rsidRDefault="00056DFA" w:rsidP="00056DFA">
      <w:r>
        <w:t>Ans: A</w:t>
      </w:r>
    </w:p>
    <w:p w:rsidR="00056DFA" w:rsidRDefault="00056DFA" w:rsidP="00056DFA">
      <w:r>
        <w:t>Sangramraja (1003-28 AD) was the founder of this dynasty. Hariraja ruled after him for 22 days. The next king was Anantadeva (1028-1068 AD). </w:t>
      </w:r>
    </w:p>
    <w:p w:rsidR="00056DFA" w:rsidRDefault="00056DFA" w:rsidP="00056DFA">
      <w:r>
        <w:t>17. Famous poet Kalhan reside in which dynasty?</w:t>
      </w:r>
    </w:p>
    <w:p w:rsidR="00056DFA" w:rsidRDefault="00056DFA" w:rsidP="00056DFA">
      <w:pPr>
        <w:pStyle w:val="ListParagraph"/>
        <w:numPr>
          <w:ilvl w:val="0"/>
          <w:numId w:val="18"/>
        </w:numPr>
      </w:pPr>
      <w:r>
        <w:t>Varman dynasty</w:t>
      </w:r>
    </w:p>
    <w:p w:rsidR="00056DFA" w:rsidRDefault="00056DFA" w:rsidP="00056DFA">
      <w:pPr>
        <w:pStyle w:val="ListParagraph"/>
        <w:numPr>
          <w:ilvl w:val="0"/>
          <w:numId w:val="18"/>
        </w:numPr>
      </w:pPr>
      <w:r>
        <w:t>Lohara dynasty</w:t>
      </w:r>
    </w:p>
    <w:p w:rsidR="00056DFA" w:rsidRDefault="00056DFA" w:rsidP="00056DFA">
      <w:pPr>
        <w:pStyle w:val="ListParagraph"/>
        <w:numPr>
          <w:ilvl w:val="0"/>
          <w:numId w:val="18"/>
        </w:numPr>
      </w:pPr>
      <w:r>
        <w:t>Karkota Dynasty</w:t>
      </w:r>
    </w:p>
    <w:p w:rsidR="00056DFA" w:rsidRDefault="00056DFA" w:rsidP="00056DFA">
      <w:pPr>
        <w:pStyle w:val="ListParagraph"/>
        <w:numPr>
          <w:ilvl w:val="0"/>
          <w:numId w:val="18"/>
        </w:numPr>
      </w:pPr>
      <w:r>
        <w:t xml:space="preserve">Gupta Dynasty </w:t>
      </w:r>
    </w:p>
    <w:p w:rsidR="00056DFA" w:rsidRDefault="00056DFA" w:rsidP="00056DFA">
      <w:r>
        <w:t>Ans: B</w:t>
      </w:r>
    </w:p>
    <w:p w:rsidR="00056DFA" w:rsidRDefault="00056DFA" w:rsidP="00056DFA">
      <w:r>
        <w:t>Jayashima of Lohara dynasty revived Hinduism and built many temples and shrines. Famous poet Kalhan lived during his reign and completed Rajtarangani. Last ruler of this Dynasty was Vanitadeva who died in 1171 AD and this dynasty came to the end.</w:t>
      </w:r>
    </w:p>
    <w:p w:rsidR="00056DFA" w:rsidRDefault="00056DFA" w:rsidP="00056DFA">
      <w:r>
        <w:t>18. Who founded the Varman dynasty?</w:t>
      </w:r>
    </w:p>
    <w:p w:rsidR="00056DFA" w:rsidRDefault="00056DFA" w:rsidP="00056DFA">
      <w:pPr>
        <w:pStyle w:val="ListParagraph"/>
        <w:numPr>
          <w:ilvl w:val="0"/>
          <w:numId w:val="19"/>
        </w:numPr>
      </w:pPr>
      <w:r>
        <w:t>Pushyavarman</w:t>
      </w:r>
    </w:p>
    <w:p w:rsidR="00056DFA" w:rsidRDefault="00056DFA" w:rsidP="00056DFA">
      <w:pPr>
        <w:pStyle w:val="ListParagraph"/>
        <w:numPr>
          <w:ilvl w:val="0"/>
          <w:numId w:val="19"/>
        </w:numPr>
      </w:pPr>
      <w:r>
        <w:t>Nandivarman</w:t>
      </w:r>
    </w:p>
    <w:p w:rsidR="00056DFA" w:rsidRDefault="00056DFA" w:rsidP="00056DFA">
      <w:pPr>
        <w:pStyle w:val="ListParagraph"/>
        <w:numPr>
          <w:ilvl w:val="0"/>
          <w:numId w:val="19"/>
        </w:numPr>
      </w:pPr>
      <w:r>
        <w:t>Avantivarman</w:t>
      </w:r>
    </w:p>
    <w:p w:rsidR="00056DFA" w:rsidRDefault="00056DFA" w:rsidP="00056DFA">
      <w:pPr>
        <w:pStyle w:val="ListParagraph"/>
        <w:numPr>
          <w:ilvl w:val="0"/>
          <w:numId w:val="19"/>
        </w:numPr>
      </w:pPr>
      <w:r>
        <w:t>Devbhuti</w:t>
      </w:r>
    </w:p>
    <w:p w:rsidR="00056DFA" w:rsidRDefault="00056DFA" w:rsidP="00056DFA">
      <w:r>
        <w:t>Ans: A</w:t>
      </w:r>
    </w:p>
    <w:p w:rsidR="00056DFA" w:rsidRDefault="00056DFA" w:rsidP="00056DFA">
      <w:r>
        <w:t>Varman dynasty emerged in the mid of 4th century AD. The dynasty was founded by Pushyavarman. Its capital was Pragyajyotish. Later, the dynasty become a part of Pala dynasty.</w:t>
      </w:r>
    </w:p>
    <w:p w:rsidR="00C04D08" w:rsidRDefault="00C04D08" w:rsidP="00056DFA">
      <w:r>
        <w:t>19. Who made Parihaspur (the city of pleasure) as his kingdom capital?</w:t>
      </w:r>
    </w:p>
    <w:p w:rsidR="00C04D08" w:rsidRDefault="00C04D08" w:rsidP="00C04D08">
      <w:pPr>
        <w:pStyle w:val="ListParagraph"/>
        <w:numPr>
          <w:ilvl w:val="0"/>
          <w:numId w:val="20"/>
        </w:numPr>
      </w:pPr>
      <w:r>
        <w:t>Avantivarman</w:t>
      </w:r>
    </w:p>
    <w:p w:rsidR="00C04D08" w:rsidRDefault="00C04D08" w:rsidP="00C04D08">
      <w:pPr>
        <w:pStyle w:val="ListParagraph"/>
        <w:numPr>
          <w:ilvl w:val="0"/>
          <w:numId w:val="20"/>
        </w:numPr>
      </w:pPr>
      <w:r>
        <w:t>Sangramdev</w:t>
      </w:r>
    </w:p>
    <w:p w:rsidR="00C04D08" w:rsidRDefault="00C04D08" w:rsidP="00C04D08">
      <w:pPr>
        <w:pStyle w:val="ListParagraph"/>
        <w:numPr>
          <w:ilvl w:val="0"/>
          <w:numId w:val="20"/>
        </w:numPr>
      </w:pPr>
      <w:r>
        <w:t>Jayapida</w:t>
      </w:r>
    </w:p>
    <w:p w:rsidR="00C04D08" w:rsidRDefault="00C04D08" w:rsidP="00C04D08">
      <w:pPr>
        <w:pStyle w:val="ListParagraph"/>
        <w:numPr>
          <w:ilvl w:val="0"/>
          <w:numId w:val="20"/>
        </w:numPr>
      </w:pPr>
      <w:r>
        <w:t>Lalitaditya Muktapida</w:t>
      </w:r>
    </w:p>
    <w:p w:rsidR="00C04D08" w:rsidRDefault="00C04D08" w:rsidP="00056DFA">
      <w:r>
        <w:t>Ans: D</w:t>
      </w:r>
    </w:p>
    <w:p w:rsidR="00C04D08" w:rsidRDefault="00C04D08" w:rsidP="00056DFA">
      <w:r>
        <w:t>Lalitaditya Muktapida other moniker was Samudragupta of Kashmir. Chankurya was his General-in-Chief. Near the shrine of Kheer Bhawani, he erected Parihaspur as his capital (city of pleasure). </w:t>
      </w:r>
    </w:p>
    <w:p w:rsidR="00C04D08" w:rsidRDefault="00C04D08" w:rsidP="00056DFA"/>
    <w:p w:rsidR="00C04D08" w:rsidRDefault="00C04D08" w:rsidP="00056DFA">
      <w:r>
        <w:t>20. Who was the first independent king of the Sena empire?</w:t>
      </w:r>
    </w:p>
    <w:p w:rsidR="00C04D08" w:rsidRDefault="00C04D08" w:rsidP="00C04D08">
      <w:pPr>
        <w:pStyle w:val="ListParagraph"/>
        <w:numPr>
          <w:ilvl w:val="0"/>
          <w:numId w:val="21"/>
        </w:numPr>
      </w:pPr>
      <w:r>
        <w:lastRenderedPageBreak/>
        <w:t>Lakshmansena</w:t>
      </w:r>
    </w:p>
    <w:p w:rsidR="00C04D08" w:rsidRDefault="00C04D08" w:rsidP="00C04D08">
      <w:pPr>
        <w:pStyle w:val="ListParagraph"/>
        <w:numPr>
          <w:ilvl w:val="0"/>
          <w:numId w:val="21"/>
        </w:numPr>
      </w:pPr>
      <w:r>
        <w:t>Vijayasena</w:t>
      </w:r>
    </w:p>
    <w:p w:rsidR="00C04D08" w:rsidRDefault="00C04D08" w:rsidP="00C04D08">
      <w:pPr>
        <w:pStyle w:val="ListParagraph"/>
        <w:numPr>
          <w:ilvl w:val="0"/>
          <w:numId w:val="21"/>
        </w:numPr>
      </w:pPr>
      <w:r>
        <w:t>Devasena</w:t>
      </w:r>
    </w:p>
    <w:p w:rsidR="00C04D08" w:rsidRDefault="00C04D08" w:rsidP="00C04D08">
      <w:pPr>
        <w:pStyle w:val="ListParagraph"/>
        <w:numPr>
          <w:ilvl w:val="0"/>
          <w:numId w:val="21"/>
        </w:numPr>
      </w:pPr>
      <w:r>
        <w:t>Vallalasena</w:t>
      </w:r>
    </w:p>
    <w:p w:rsidR="00C04D08" w:rsidRDefault="00C04D08" w:rsidP="00C04D08">
      <w:r>
        <w:t>Ans: B</w:t>
      </w:r>
    </w:p>
    <w:p w:rsidR="00C04D08" w:rsidRDefault="00C04D08" w:rsidP="00C04D08">
      <w:r>
        <w:t>Vijayasena was the Sena empire's first autonomous king. In Bengal, he was the true founder of the Sena dynasty. He was a Shaiva disciple who constructed a temple in Rajshahi.</w:t>
      </w:r>
    </w:p>
    <w:p w:rsidR="00C04D08" w:rsidRPr="00983969" w:rsidRDefault="00C04D08" w:rsidP="00C04D08"/>
    <w:sectPr w:rsidR="00C04D08" w:rsidRPr="009839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535007"/>
    <w:multiLevelType w:val="hybridMultilevel"/>
    <w:tmpl w:val="B656852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A9B7F51"/>
    <w:multiLevelType w:val="hybridMultilevel"/>
    <w:tmpl w:val="D5C2002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26566F6"/>
    <w:multiLevelType w:val="hybridMultilevel"/>
    <w:tmpl w:val="77E61C6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D8A7889"/>
    <w:multiLevelType w:val="hybridMultilevel"/>
    <w:tmpl w:val="D5C2002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ED059D0"/>
    <w:multiLevelType w:val="hybridMultilevel"/>
    <w:tmpl w:val="8708C68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26A828A6"/>
    <w:multiLevelType w:val="hybridMultilevel"/>
    <w:tmpl w:val="3566F28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2EC75684"/>
    <w:multiLevelType w:val="hybridMultilevel"/>
    <w:tmpl w:val="9346708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2FA34B10"/>
    <w:multiLevelType w:val="hybridMultilevel"/>
    <w:tmpl w:val="DE5E61E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327D359A"/>
    <w:multiLevelType w:val="hybridMultilevel"/>
    <w:tmpl w:val="4C10673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3AB73A59"/>
    <w:multiLevelType w:val="hybridMultilevel"/>
    <w:tmpl w:val="5934898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3CF832B8"/>
    <w:multiLevelType w:val="hybridMultilevel"/>
    <w:tmpl w:val="105853B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402F18EB"/>
    <w:multiLevelType w:val="hybridMultilevel"/>
    <w:tmpl w:val="5DF644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46F84D9C"/>
    <w:multiLevelType w:val="hybridMultilevel"/>
    <w:tmpl w:val="D5C2002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47CF2383"/>
    <w:multiLevelType w:val="hybridMultilevel"/>
    <w:tmpl w:val="10C6E55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4D947E4D"/>
    <w:multiLevelType w:val="hybridMultilevel"/>
    <w:tmpl w:val="29FC07E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53B92E9F"/>
    <w:multiLevelType w:val="hybridMultilevel"/>
    <w:tmpl w:val="55446BB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54B018A0"/>
    <w:multiLevelType w:val="hybridMultilevel"/>
    <w:tmpl w:val="F394F95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5A4253DF"/>
    <w:multiLevelType w:val="hybridMultilevel"/>
    <w:tmpl w:val="98C8D60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6C8D2F34"/>
    <w:multiLevelType w:val="hybridMultilevel"/>
    <w:tmpl w:val="4A0E78C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6FE3174E"/>
    <w:multiLevelType w:val="hybridMultilevel"/>
    <w:tmpl w:val="A1605BD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703E3DEB"/>
    <w:multiLevelType w:val="hybridMultilevel"/>
    <w:tmpl w:val="51C67E0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5"/>
  </w:num>
  <w:num w:numId="3">
    <w:abstractNumId w:val="11"/>
  </w:num>
  <w:num w:numId="4">
    <w:abstractNumId w:val="18"/>
  </w:num>
  <w:num w:numId="5">
    <w:abstractNumId w:val="13"/>
  </w:num>
  <w:num w:numId="6">
    <w:abstractNumId w:val="7"/>
  </w:num>
  <w:num w:numId="7">
    <w:abstractNumId w:val="8"/>
  </w:num>
  <w:num w:numId="8">
    <w:abstractNumId w:val="6"/>
  </w:num>
  <w:num w:numId="9">
    <w:abstractNumId w:val="20"/>
  </w:num>
  <w:num w:numId="10">
    <w:abstractNumId w:val="14"/>
  </w:num>
  <w:num w:numId="11">
    <w:abstractNumId w:val="10"/>
  </w:num>
  <w:num w:numId="12">
    <w:abstractNumId w:val="3"/>
  </w:num>
  <w:num w:numId="13">
    <w:abstractNumId w:val="1"/>
  </w:num>
  <w:num w:numId="14">
    <w:abstractNumId w:val="17"/>
  </w:num>
  <w:num w:numId="15">
    <w:abstractNumId w:val="12"/>
  </w:num>
  <w:num w:numId="16">
    <w:abstractNumId w:val="19"/>
  </w:num>
  <w:num w:numId="17">
    <w:abstractNumId w:val="16"/>
  </w:num>
  <w:num w:numId="18">
    <w:abstractNumId w:val="9"/>
  </w:num>
  <w:num w:numId="19">
    <w:abstractNumId w:val="0"/>
  </w:num>
  <w:num w:numId="20">
    <w:abstractNumId w:val="2"/>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A1MTM1MTGxNLAwMbVU0lEKTi0uzszPAykwrAUAtKLwBCwAAAA="/>
  </w:docVars>
  <w:rsids>
    <w:rsidRoot w:val="00254B9E"/>
    <w:rsid w:val="00056DFA"/>
    <w:rsid w:val="0014684C"/>
    <w:rsid w:val="00254B9E"/>
    <w:rsid w:val="00286488"/>
    <w:rsid w:val="00461C4B"/>
    <w:rsid w:val="004A62E4"/>
    <w:rsid w:val="009307BE"/>
    <w:rsid w:val="00983969"/>
    <w:rsid w:val="00A617CE"/>
    <w:rsid w:val="00C04D0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4B9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4B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2</TotalTime>
  <Pages>1</Pages>
  <Words>893</Words>
  <Characters>509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2</cp:revision>
  <dcterms:created xsi:type="dcterms:W3CDTF">2022-06-01T08:41:00Z</dcterms:created>
  <dcterms:modified xsi:type="dcterms:W3CDTF">2022-06-08T06:25:00Z</dcterms:modified>
</cp:coreProperties>
</file>